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1054CC" w14:textId="77777777" w:rsidR="002C2BEC" w:rsidRDefault="002C2BEC" w:rsidP="002C2BEC">
      <w:pPr>
        <w:jc w:val="right"/>
      </w:pPr>
    </w:p>
    <w:p w14:paraId="16E31975" w14:textId="5B40435F" w:rsidR="002C2BEC" w:rsidRPr="002C2BEC" w:rsidRDefault="002C2BEC" w:rsidP="002C2BEC">
      <w:pPr>
        <w:jc w:val="right"/>
      </w:pPr>
      <w:r w:rsidRPr="002C2BEC">
        <w:t>Anexa 2</w:t>
      </w:r>
    </w:p>
    <w:p w14:paraId="2154630A" w14:textId="77777777" w:rsidR="002C2BEC" w:rsidRDefault="002C2BEC" w:rsidP="002C2BEC">
      <w:pPr>
        <w:jc w:val="center"/>
        <w:rPr>
          <w:b/>
        </w:rPr>
      </w:pPr>
      <w:r>
        <w:rPr>
          <w:b/>
        </w:rPr>
        <w:t>CERERE DE ÎNSCRIERE</w:t>
      </w:r>
    </w:p>
    <w:p w14:paraId="21B52C3D" w14:textId="77777777" w:rsidR="004F7934" w:rsidRDefault="004F7934" w:rsidP="002C2BEC"/>
    <w:p w14:paraId="3D683FB0" w14:textId="77777777" w:rsidR="002C2BEC" w:rsidRPr="004F7934" w:rsidRDefault="002C2BEC" w:rsidP="002C2BEC">
      <w:r w:rsidRPr="004F7934">
        <w:t>Domnule Rector,</w:t>
      </w:r>
    </w:p>
    <w:p w14:paraId="5CF9C472" w14:textId="43682553" w:rsidR="002C2BEC" w:rsidRPr="004F7934" w:rsidRDefault="002C2BEC" w:rsidP="002C2BEC">
      <w:pPr>
        <w:shd w:val="clear" w:color="auto" w:fill="FFFFFF"/>
        <w:spacing w:after="0" w:line="240" w:lineRule="auto"/>
        <w:jc w:val="both"/>
        <w:rPr>
          <w:rFonts w:cstheme="minorHAnsi"/>
        </w:rPr>
      </w:pPr>
      <w:r w:rsidRPr="004F7934">
        <w:t xml:space="preserve">Subsemnatul ……………………………………................................................., </w:t>
      </w:r>
      <w:r w:rsidRPr="004F7934">
        <w:rPr>
          <w:rFonts w:cstheme="minorHAnsi"/>
          <w:color w:val="000000" w:themeColor="text1"/>
          <w:spacing w:val="-1"/>
          <w:lang w:val="fr-FR"/>
        </w:rPr>
        <w:t xml:space="preserve">doctor în domeniul ……………………………, Universitatea ………………………………………, anul obţinerii titlului de doctor ………………………………………., </w:t>
      </w:r>
      <w:r w:rsidRPr="004F7934">
        <w:rPr>
          <w:rFonts w:cstheme="minorHAnsi"/>
          <w:color w:val="000000" w:themeColor="text1"/>
          <w:lang w:val="fr-FR"/>
        </w:rPr>
        <w:t>vă</w:t>
      </w:r>
      <w:r w:rsidRPr="004F7934">
        <w:rPr>
          <w:rFonts w:cstheme="minorHAnsi"/>
          <w:color w:val="000000" w:themeColor="text1"/>
          <w:spacing w:val="14"/>
          <w:lang w:val="fr-FR"/>
        </w:rPr>
        <w:t xml:space="preserve"> </w:t>
      </w:r>
      <w:r w:rsidRPr="004F7934">
        <w:rPr>
          <w:rFonts w:cstheme="minorHAnsi"/>
          <w:color w:val="000000" w:themeColor="text1"/>
          <w:spacing w:val="-1"/>
          <w:lang w:val="fr-FR"/>
        </w:rPr>
        <w:t>r</w:t>
      </w:r>
      <w:r w:rsidRPr="004F7934">
        <w:rPr>
          <w:rFonts w:cstheme="minorHAnsi"/>
          <w:color w:val="000000" w:themeColor="text1"/>
          <w:spacing w:val="3"/>
          <w:lang w:val="fr-FR"/>
        </w:rPr>
        <w:t>o</w:t>
      </w:r>
      <w:r w:rsidRPr="004F7934">
        <w:rPr>
          <w:rFonts w:cstheme="minorHAnsi"/>
          <w:color w:val="000000" w:themeColor="text1"/>
          <w:lang w:val="fr-FR"/>
        </w:rPr>
        <w:t>g</w:t>
      </w:r>
      <w:r w:rsidRPr="004F7934">
        <w:rPr>
          <w:rFonts w:cstheme="minorHAnsi"/>
          <w:color w:val="000000" w:themeColor="text1"/>
          <w:spacing w:val="9"/>
          <w:lang w:val="fr-FR"/>
        </w:rPr>
        <w:t xml:space="preserve"> </w:t>
      </w:r>
      <w:r w:rsidRPr="004F7934">
        <w:rPr>
          <w:rFonts w:cstheme="minorHAnsi"/>
          <w:color w:val="000000" w:themeColor="text1"/>
          <w:spacing w:val="3"/>
          <w:lang w:val="fr-FR"/>
        </w:rPr>
        <w:t>s</w:t>
      </w:r>
      <w:r w:rsidRPr="004F7934">
        <w:rPr>
          <w:rFonts w:cstheme="minorHAnsi"/>
          <w:color w:val="000000" w:themeColor="text1"/>
          <w:spacing w:val="-1"/>
          <w:lang w:val="fr-FR"/>
        </w:rPr>
        <w:t>ă-</w:t>
      </w:r>
      <w:r w:rsidRPr="004F7934">
        <w:rPr>
          <w:rFonts w:cstheme="minorHAnsi"/>
          <w:color w:val="000000" w:themeColor="text1"/>
          <w:spacing w:val="1"/>
          <w:lang w:val="fr-FR"/>
        </w:rPr>
        <w:t>m</w:t>
      </w:r>
      <w:r w:rsidRPr="004F7934">
        <w:rPr>
          <w:rFonts w:cstheme="minorHAnsi"/>
          <w:color w:val="000000" w:themeColor="text1"/>
          <w:lang w:val="fr-FR"/>
        </w:rPr>
        <w:t>i</w:t>
      </w:r>
      <w:r w:rsidRPr="004F7934">
        <w:rPr>
          <w:rFonts w:cstheme="minorHAnsi"/>
          <w:color w:val="000000" w:themeColor="text1"/>
          <w:spacing w:val="10"/>
          <w:lang w:val="fr-FR"/>
        </w:rPr>
        <w:t xml:space="preserve"> </w:t>
      </w:r>
      <w:r w:rsidRPr="004F7934">
        <w:rPr>
          <w:rFonts w:cstheme="minorHAnsi"/>
          <w:color w:val="000000" w:themeColor="text1"/>
          <w:spacing w:val="-1"/>
          <w:lang w:val="fr-FR"/>
        </w:rPr>
        <w:t>a</w:t>
      </w:r>
      <w:r w:rsidRPr="004F7934">
        <w:rPr>
          <w:rFonts w:cstheme="minorHAnsi"/>
          <w:color w:val="000000" w:themeColor="text1"/>
          <w:spacing w:val="3"/>
          <w:lang w:val="fr-FR"/>
        </w:rPr>
        <w:t>p</w:t>
      </w:r>
      <w:r w:rsidRPr="004F7934">
        <w:rPr>
          <w:rFonts w:cstheme="minorHAnsi"/>
          <w:color w:val="000000" w:themeColor="text1"/>
          <w:spacing w:val="-1"/>
          <w:lang w:val="fr-FR"/>
        </w:rPr>
        <w:t>r</w:t>
      </w:r>
      <w:r w:rsidRPr="004F7934">
        <w:rPr>
          <w:rFonts w:cstheme="minorHAnsi"/>
          <w:color w:val="000000" w:themeColor="text1"/>
          <w:lang w:val="fr-FR"/>
        </w:rPr>
        <w:t>ob</w:t>
      </w:r>
      <w:r w:rsidRPr="004F7934">
        <w:rPr>
          <w:rFonts w:cstheme="minorHAnsi"/>
          <w:color w:val="000000" w:themeColor="text1"/>
          <w:spacing w:val="-1"/>
          <w:lang w:val="fr-FR"/>
        </w:rPr>
        <w:t>a</w:t>
      </w:r>
      <w:r w:rsidRPr="004F7934">
        <w:rPr>
          <w:rFonts w:cstheme="minorHAnsi"/>
          <w:color w:val="000000" w:themeColor="text1"/>
          <w:spacing w:val="1"/>
          <w:lang w:val="fr-FR"/>
        </w:rPr>
        <w:t>ţ</w:t>
      </w:r>
      <w:r w:rsidRPr="004F7934">
        <w:rPr>
          <w:rFonts w:cstheme="minorHAnsi"/>
          <w:color w:val="000000" w:themeColor="text1"/>
          <w:lang w:val="fr-FR"/>
        </w:rPr>
        <w:t>i</w:t>
      </w:r>
      <w:r w:rsidRPr="004F7934">
        <w:rPr>
          <w:rFonts w:cstheme="minorHAnsi"/>
          <w:color w:val="000000" w:themeColor="text1"/>
          <w:spacing w:val="8"/>
          <w:lang w:val="fr-FR"/>
        </w:rPr>
        <w:t xml:space="preserve"> </w:t>
      </w:r>
      <w:r w:rsidRPr="004F7934">
        <w:rPr>
          <w:rFonts w:cstheme="minorHAnsi"/>
          <w:color w:val="000000" w:themeColor="text1"/>
          <w:spacing w:val="1"/>
          <w:lang w:val="fr-FR"/>
        </w:rPr>
        <w:t>î</w:t>
      </w:r>
      <w:r w:rsidRPr="004F7934">
        <w:rPr>
          <w:rFonts w:cstheme="minorHAnsi"/>
          <w:color w:val="000000" w:themeColor="text1"/>
          <w:lang w:val="fr-FR"/>
        </w:rPr>
        <w:t>ns</w:t>
      </w:r>
      <w:r w:rsidRPr="004F7934">
        <w:rPr>
          <w:rFonts w:cstheme="minorHAnsi"/>
          <w:color w:val="000000" w:themeColor="text1"/>
          <w:spacing w:val="-1"/>
          <w:lang w:val="fr-FR"/>
        </w:rPr>
        <w:t>cr</w:t>
      </w:r>
      <w:r w:rsidRPr="004F7934">
        <w:rPr>
          <w:rFonts w:cstheme="minorHAnsi"/>
          <w:color w:val="000000" w:themeColor="text1"/>
          <w:spacing w:val="1"/>
          <w:lang w:val="fr-FR"/>
        </w:rPr>
        <w:t>i</w:t>
      </w:r>
      <w:r w:rsidRPr="004F7934">
        <w:rPr>
          <w:rFonts w:cstheme="minorHAnsi"/>
          <w:color w:val="000000" w:themeColor="text1"/>
          <w:spacing w:val="-1"/>
          <w:lang w:val="fr-FR"/>
        </w:rPr>
        <w:t>e</w:t>
      </w:r>
      <w:r w:rsidRPr="004F7934">
        <w:rPr>
          <w:rFonts w:cstheme="minorHAnsi"/>
          <w:color w:val="000000" w:themeColor="text1"/>
          <w:spacing w:val="2"/>
          <w:lang w:val="fr-FR"/>
        </w:rPr>
        <w:t>r</w:t>
      </w:r>
      <w:r w:rsidRPr="004F7934">
        <w:rPr>
          <w:rFonts w:cstheme="minorHAnsi"/>
          <w:color w:val="000000" w:themeColor="text1"/>
          <w:spacing w:val="-1"/>
          <w:lang w:val="fr-FR"/>
        </w:rPr>
        <w:t>e</w:t>
      </w:r>
      <w:r w:rsidRPr="004F7934">
        <w:rPr>
          <w:rFonts w:cstheme="minorHAnsi"/>
          <w:color w:val="000000" w:themeColor="text1"/>
          <w:lang w:val="fr-FR"/>
        </w:rPr>
        <w:t>a</w:t>
      </w:r>
      <w:r w:rsidRPr="004F7934">
        <w:rPr>
          <w:rFonts w:cstheme="minorHAnsi"/>
          <w:color w:val="000000" w:themeColor="text1"/>
          <w:spacing w:val="8"/>
          <w:lang w:val="fr-FR"/>
        </w:rPr>
        <w:t xml:space="preserve"> </w:t>
      </w:r>
      <w:r w:rsidRPr="004F7934">
        <w:rPr>
          <w:rFonts w:cstheme="minorHAnsi"/>
          <w:color w:val="000000" w:themeColor="text1"/>
          <w:spacing w:val="1"/>
          <w:lang w:val="fr-FR"/>
        </w:rPr>
        <w:t>l</w:t>
      </w:r>
      <w:r w:rsidRPr="004F7934">
        <w:rPr>
          <w:rFonts w:cstheme="minorHAnsi"/>
          <w:color w:val="000000" w:themeColor="text1"/>
          <w:lang w:val="fr-FR"/>
        </w:rPr>
        <w:t>a</w:t>
      </w:r>
      <w:r w:rsidRPr="004F7934">
        <w:rPr>
          <w:rFonts w:cstheme="minorHAnsi"/>
          <w:color w:val="000000" w:themeColor="text1"/>
          <w:spacing w:val="13"/>
          <w:lang w:val="fr-FR"/>
        </w:rPr>
        <w:t xml:space="preserve"> </w:t>
      </w:r>
      <w:r w:rsidRPr="004F7934">
        <w:rPr>
          <w:rFonts w:cstheme="minorHAnsi"/>
          <w:color w:val="000000" w:themeColor="text1"/>
          <w:lang w:val="fr-FR"/>
        </w:rPr>
        <w:t>p</w:t>
      </w:r>
      <w:r w:rsidRPr="004F7934">
        <w:rPr>
          <w:rFonts w:cstheme="minorHAnsi"/>
          <w:color w:val="000000" w:themeColor="text1"/>
          <w:spacing w:val="-1"/>
          <w:lang w:val="fr-FR"/>
        </w:rPr>
        <w:t>r</w:t>
      </w:r>
      <w:r w:rsidRPr="004F7934">
        <w:rPr>
          <w:rFonts w:cstheme="minorHAnsi"/>
          <w:color w:val="000000" w:themeColor="text1"/>
          <w:spacing w:val="3"/>
          <w:lang w:val="fr-FR"/>
        </w:rPr>
        <w:t>o</w:t>
      </w:r>
      <w:r w:rsidRPr="004F7934">
        <w:rPr>
          <w:rFonts w:cstheme="minorHAnsi"/>
          <w:color w:val="000000" w:themeColor="text1"/>
          <w:spacing w:val="-1"/>
          <w:lang w:val="fr-FR"/>
        </w:rPr>
        <w:t>c</w:t>
      </w:r>
      <w:r w:rsidRPr="004F7934">
        <w:rPr>
          <w:rFonts w:cstheme="minorHAnsi"/>
          <w:color w:val="000000" w:themeColor="text1"/>
          <w:spacing w:val="2"/>
          <w:lang w:val="fr-FR"/>
        </w:rPr>
        <w:t>e</w:t>
      </w:r>
      <w:r w:rsidRPr="004F7934">
        <w:rPr>
          <w:rFonts w:cstheme="minorHAnsi"/>
          <w:color w:val="000000" w:themeColor="text1"/>
          <w:lang w:val="fr-FR"/>
        </w:rPr>
        <w:t>sul</w:t>
      </w:r>
      <w:r w:rsidRPr="004F7934">
        <w:rPr>
          <w:rFonts w:cstheme="minorHAnsi"/>
          <w:color w:val="000000" w:themeColor="text1"/>
          <w:spacing w:val="8"/>
          <w:lang w:val="fr-FR"/>
        </w:rPr>
        <w:t xml:space="preserve"> </w:t>
      </w:r>
      <w:r w:rsidRPr="004F7934">
        <w:rPr>
          <w:rFonts w:cstheme="minorHAnsi"/>
          <w:color w:val="000000" w:themeColor="text1"/>
          <w:lang w:val="fr-FR"/>
        </w:rPr>
        <w:t>de</w:t>
      </w:r>
      <w:r w:rsidRPr="004F7934">
        <w:rPr>
          <w:rFonts w:cstheme="minorHAnsi"/>
          <w:color w:val="000000" w:themeColor="text1"/>
          <w:spacing w:val="12"/>
          <w:lang w:val="fr-FR"/>
        </w:rPr>
        <w:t xml:space="preserve"> </w:t>
      </w:r>
      <w:r w:rsidRPr="004F7934">
        <w:rPr>
          <w:rFonts w:cstheme="minorHAnsi"/>
          <w:color w:val="000000" w:themeColor="text1"/>
          <w:lang w:val="fr-FR"/>
        </w:rPr>
        <w:t>s</w:t>
      </w:r>
      <w:r w:rsidRPr="004F7934">
        <w:rPr>
          <w:rFonts w:cstheme="minorHAnsi"/>
          <w:color w:val="000000" w:themeColor="text1"/>
          <w:spacing w:val="-1"/>
          <w:lang w:val="fr-FR"/>
        </w:rPr>
        <w:t>e</w:t>
      </w:r>
      <w:r w:rsidRPr="004F7934">
        <w:rPr>
          <w:rFonts w:cstheme="minorHAnsi"/>
          <w:color w:val="000000" w:themeColor="text1"/>
          <w:spacing w:val="1"/>
          <w:lang w:val="fr-FR"/>
        </w:rPr>
        <w:t>l</w:t>
      </w:r>
      <w:r w:rsidRPr="004F7934">
        <w:rPr>
          <w:rFonts w:cstheme="minorHAnsi"/>
          <w:color w:val="000000" w:themeColor="text1"/>
          <w:spacing w:val="2"/>
          <w:lang w:val="fr-FR"/>
        </w:rPr>
        <w:t>e</w:t>
      </w:r>
      <w:r w:rsidRPr="004F7934">
        <w:rPr>
          <w:rFonts w:cstheme="minorHAnsi"/>
          <w:color w:val="000000" w:themeColor="text1"/>
          <w:spacing w:val="-1"/>
          <w:lang w:val="fr-FR"/>
        </w:rPr>
        <w:t>c</w:t>
      </w:r>
      <w:r w:rsidRPr="004F7934">
        <w:rPr>
          <w:rFonts w:cstheme="minorHAnsi"/>
          <w:color w:val="000000" w:themeColor="text1"/>
          <w:spacing w:val="1"/>
          <w:lang w:val="fr-FR"/>
        </w:rPr>
        <w:t>ți</w:t>
      </w:r>
      <w:r w:rsidRPr="004F7934">
        <w:rPr>
          <w:rFonts w:cstheme="minorHAnsi"/>
          <w:color w:val="000000" w:themeColor="text1"/>
          <w:lang w:val="fr-FR"/>
        </w:rPr>
        <w:t>e p</w:t>
      </w:r>
      <w:r w:rsidRPr="004F7934">
        <w:rPr>
          <w:rFonts w:cstheme="minorHAnsi"/>
          <w:color w:val="000000" w:themeColor="text1"/>
          <w:spacing w:val="-1"/>
          <w:lang w:val="fr-FR"/>
        </w:rPr>
        <w:t>e</w:t>
      </w:r>
      <w:r w:rsidRPr="004F7934">
        <w:rPr>
          <w:rFonts w:cstheme="minorHAnsi"/>
          <w:color w:val="000000" w:themeColor="text1"/>
          <w:lang w:val="fr-FR"/>
        </w:rPr>
        <w:t>n</w:t>
      </w:r>
      <w:r w:rsidRPr="004F7934">
        <w:rPr>
          <w:rFonts w:cstheme="minorHAnsi"/>
          <w:color w:val="000000" w:themeColor="text1"/>
          <w:spacing w:val="1"/>
          <w:lang w:val="fr-FR"/>
        </w:rPr>
        <w:t>t</w:t>
      </w:r>
      <w:r w:rsidRPr="004F7934">
        <w:rPr>
          <w:rFonts w:cstheme="minorHAnsi"/>
          <w:color w:val="000000" w:themeColor="text1"/>
          <w:spacing w:val="-1"/>
          <w:lang w:val="fr-FR"/>
        </w:rPr>
        <w:t>r</w:t>
      </w:r>
      <w:r w:rsidRPr="004F7934">
        <w:rPr>
          <w:rFonts w:cstheme="minorHAnsi"/>
          <w:color w:val="000000" w:themeColor="text1"/>
          <w:lang w:val="fr-FR"/>
        </w:rPr>
        <w:t>u</w:t>
      </w:r>
      <w:r w:rsidRPr="004F7934">
        <w:rPr>
          <w:rFonts w:cstheme="minorHAnsi"/>
          <w:color w:val="000000" w:themeColor="text1"/>
          <w:spacing w:val="5"/>
          <w:lang w:val="fr-FR"/>
        </w:rPr>
        <w:t xml:space="preserve"> </w:t>
      </w:r>
      <w:r w:rsidRPr="004F7934">
        <w:rPr>
          <w:rFonts w:cstheme="minorHAnsi"/>
          <w:color w:val="000000" w:themeColor="text1"/>
          <w:spacing w:val="1"/>
          <w:lang w:val="fr-FR"/>
        </w:rPr>
        <w:t>i</w:t>
      </w:r>
      <w:r w:rsidRPr="004F7934">
        <w:rPr>
          <w:rFonts w:cstheme="minorHAnsi"/>
          <w:color w:val="000000" w:themeColor="text1"/>
          <w:lang w:val="fr-FR"/>
        </w:rPr>
        <w:t>n</w:t>
      </w:r>
      <w:r w:rsidRPr="004F7934">
        <w:rPr>
          <w:rFonts w:cstheme="minorHAnsi"/>
          <w:color w:val="000000" w:themeColor="text1"/>
          <w:spacing w:val="-1"/>
          <w:lang w:val="fr-FR"/>
        </w:rPr>
        <w:t>c</w:t>
      </w:r>
      <w:r w:rsidRPr="004F7934">
        <w:rPr>
          <w:rFonts w:cstheme="minorHAnsi"/>
          <w:color w:val="000000" w:themeColor="text1"/>
          <w:spacing w:val="1"/>
          <w:lang w:val="fr-FR"/>
        </w:rPr>
        <w:t>l</w:t>
      </w:r>
      <w:r w:rsidRPr="004F7934">
        <w:rPr>
          <w:rFonts w:cstheme="minorHAnsi"/>
          <w:color w:val="000000" w:themeColor="text1"/>
          <w:lang w:val="fr-FR"/>
        </w:rPr>
        <w:t>ud</w:t>
      </w:r>
      <w:r w:rsidRPr="004F7934">
        <w:rPr>
          <w:rFonts w:cstheme="minorHAnsi"/>
          <w:color w:val="000000" w:themeColor="text1"/>
          <w:spacing w:val="-1"/>
          <w:lang w:val="fr-FR"/>
        </w:rPr>
        <w:t>ere</w:t>
      </w:r>
      <w:r w:rsidRPr="004F7934">
        <w:rPr>
          <w:rFonts w:cstheme="minorHAnsi"/>
          <w:color w:val="000000" w:themeColor="text1"/>
          <w:lang w:val="fr-FR"/>
        </w:rPr>
        <w:t>a</w:t>
      </w:r>
      <w:r w:rsidRPr="004F7934">
        <w:rPr>
          <w:rFonts w:cstheme="minorHAnsi"/>
          <w:color w:val="000000" w:themeColor="text1"/>
          <w:spacing w:val="1"/>
          <w:lang w:val="fr-FR"/>
        </w:rPr>
        <w:t xml:space="preserve"> </w:t>
      </w:r>
      <w:r w:rsidRPr="004F7934">
        <w:rPr>
          <w:rFonts w:cstheme="minorHAnsi"/>
          <w:spacing w:val="1"/>
          <w:lang w:val="fr-FR"/>
        </w:rPr>
        <w:t>î</w:t>
      </w:r>
      <w:r w:rsidRPr="004F7934">
        <w:rPr>
          <w:rFonts w:cstheme="minorHAnsi"/>
          <w:lang w:val="fr-FR"/>
        </w:rPr>
        <w:t>n</w:t>
      </w:r>
      <w:r w:rsidRPr="004F7934">
        <w:rPr>
          <w:rFonts w:cstheme="minorHAnsi"/>
          <w:spacing w:val="10"/>
          <w:lang w:val="fr-FR"/>
        </w:rPr>
        <w:t xml:space="preserve"> </w:t>
      </w:r>
      <w:r w:rsidRPr="004F7934">
        <w:rPr>
          <w:rFonts w:cstheme="minorHAnsi"/>
          <w:lang w:val="fr-FR"/>
        </w:rPr>
        <w:t>g</w:t>
      </w:r>
      <w:r w:rsidRPr="004F7934">
        <w:rPr>
          <w:rFonts w:cstheme="minorHAnsi"/>
          <w:spacing w:val="2"/>
          <w:lang w:val="fr-FR"/>
        </w:rPr>
        <w:t>r</w:t>
      </w:r>
      <w:r w:rsidRPr="004F7934">
        <w:rPr>
          <w:rFonts w:cstheme="minorHAnsi"/>
          <w:lang w:val="fr-FR"/>
        </w:rPr>
        <w:t>upul</w:t>
      </w:r>
      <w:r w:rsidR="001E7BA0">
        <w:rPr>
          <w:rFonts w:cstheme="minorHAnsi"/>
          <w:spacing w:val="5"/>
          <w:lang w:val="fr-FR"/>
        </w:rPr>
        <w:t>-</w:t>
      </w:r>
      <w:r w:rsidRPr="004F7934">
        <w:rPr>
          <w:rFonts w:cstheme="minorHAnsi"/>
          <w:spacing w:val="1"/>
          <w:lang w:val="fr-FR"/>
        </w:rPr>
        <w:t>ți</w:t>
      </w:r>
      <w:r w:rsidRPr="004F7934">
        <w:rPr>
          <w:rFonts w:cstheme="minorHAnsi"/>
          <w:lang w:val="fr-FR"/>
        </w:rPr>
        <w:t>n</w:t>
      </w:r>
      <w:r w:rsidRPr="004F7934">
        <w:rPr>
          <w:rFonts w:cstheme="minorHAnsi"/>
          <w:spacing w:val="1"/>
          <w:lang w:val="fr-FR"/>
        </w:rPr>
        <w:t>t</w:t>
      </w:r>
      <w:r w:rsidRPr="004F7934">
        <w:rPr>
          <w:rFonts w:cstheme="minorHAnsi"/>
          <w:lang w:val="fr-FR"/>
        </w:rPr>
        <w:t>ă</w:t>
      </w:r>
      <w:r w:rsidRPr="004F7934">
        <w:rPr>
          <w:rFonts w:cstheme="minorHAnsi"/>
          <w:spacing w:val="7"/>
          <w:lang w:val="fr-FR"/>
        </w:rPr>
        <w:t xml:space="preserve"> </w:t>
      </w:r>
      <w:r w:rsidR="001E7BA0">
        <w:rPr>
          <w:rFonts w:cstheme="minorHAnsi"/>
          <w:lang w:val="fr-FR"/>
        </w:rPr>
        <w:t>a Programului p</w:t>
      </w:r>
      <w:r w:rsidRPr="004F7934">
        <w:rPr>
          <w:rFonts w:cstheme="minorHAnsi"/>
          <w:lang w:val="fr-FR"/>
        </w:rPr>
        <w:t xml:space="preserve">ostdoctoral </w:t>
      </w:r>
      <w:r w:rsidRPr="004F7934">
        <w:rPr>
          <w:rFonts w:cstheme="minorHAnsi"/>
          <w:bCs/>
        </w:rPr>
        <w:t>de cercetare avansată din cadrul IOSUD-UTCN</w:t>
      </w:r>
    </w:p>
    <w:p w14:paraId="74F22F9D" w14:textId="77777777" w:rsidR="002C2BEC" w:rsidRPr="004F7934" w:rsidRDefault="002C2BEC" w:rsidP="002C2BEC">
      <w:pPr>
        <w:shd w:val="clear" w:color="auto" w:fill="FFFFFF"/>
        <w:spacing w:after="0" w:line="240" w:lineRule="auto"/>
        <w:jc w:val="center"/>
        <w:rPr>
          <w:rFonts w:cstheme="minorHAnsi"/>
          <w:b/>
          <w:bCs/>
        </w:rPr>
      </w:pPr>
      <w:r w:rsidRPr="004F7934">
        <w:rPr>
          <w:rFonts w:cstheme="minorHAnsi"/>
          <w:b/>
          <w:bCs/>
        </w:rPr>
        <w:t>Performanţă, excelenţă şi abilităţi antrepenoriale în cercetarea postdoctorală</w:t>
      </w:r>
    </w:p>
    <w:p w14:paraId="35F83FC3" w14:textId="77777777" w:rsidR="004F7934" w:rsidRPr="004F7934" w:rsidRDefault="004F7934" w:rsidP="002C2BEC">
      <w:pPr>
        <w:shd w:val="clear" w:color="auto" w:fill="FFFFFF"/>
        <w:spacing w:after="0" w:line="240" w:lineRule="auto"/>
        <w:jc w:val="center"/>
        <w:rPr>
          <w:rFonts w:eastAsia="Times New Roman" w:cstheme="minorHAnsi"/>
          <w:b/>
          <w:bCs/>
          <w:i/>
          <w:iCs/>
          <w:color w:val="333333"/>
          <w:lang w:val="en-US"/>
        </w:rPr>
      </w:pPr>
    </w:p>
    <w:p w14:paraId="79CF695E" w14:textId="2A73C319" w:rsidR="002C2BEC" w:rsidRPr="004F7934" w:rsidRDefault="002C2BEC" w:rsidP="002C2BEC">
      <w:r w:rsidRPr="004F7934">
        <w:t>Menţionez că am luat notă de prevederile Programului Postdoctoral si a procedurii de selecţie  din cadrul programului sus menționat.</w:t>
      </w:r>
    </w:p>
    <w:p w14:paraId="250A288C" w14:textId="77777777" w:rsidR="002C2BEC" w:rsidRPr="004F7934" w:rsidRDefault="002C2BEC" w:rsidP="002C2BEC"/>
    <w:p w14:paraId="11C23DD5" w14:textId="77777777" w:rsidR="002C2BEC" w:rsidRPr="004F7934" w:rsidRDefault="002C2BEC" w:rsidP="002C2BEC">
      <w:r w:rsidRPr="004F7934">
        <w:t>Anexez la prezenta cerere următoarele documente:</w:t>
      </w:r>
    </w:p>
    <w:p w14:paraId="2345A6D8" w14:textId="77777777" w:rsidR="00F532EF" w:rsidRPr="004F7934" w:rsidRDefault="00F532EF" w:rsidP="008618C8">
      <w:pPr>
        <w:pStyle w:val="ListParagraph"/>
        <w:numPr>
          <w:ilvl w:val="0"/>
          <w:numId w:val="7"/>
        </w:numPr>
        <w:spacing w:after="0" w:line="240" w:lineRule="auto"/>
        <w:ind w:left="851" w:hanging="425"/>
        <w:jc w:val="both"/>
        <w:rPr>
          <w:rFonts w:cstheme="minorHAnsi"/>
        </w:rPr>
      </w:pPr>
      <w:r w:rsidRPr="004F7934">
        <w:rPr>
          <w:rFonts w:cstheme="minorHAnsi"/>
        </w:rPr>
        <w:t>CV în format Europass în limba română, semnat pe fiecare pagină;</w:t>
      </w:r>
    </w:p>
    <w:p w14:paraId="421E6736" w14:textId="77777777" w:rsidR="00F532EF" w:rsidRPr="004F7934" w:rsidRDefault="00F532EF" w:rsidP="008618C8">
      <w:pPr>
        <w:pStyle w:val="ListParagraph"/>
        <w:numPr>
          <w:ilvl w:val="0"/>
          <w:numId w:val="7"/>
        </w:numPr>
        <w:spacing w:after="0" w:line="240" w:lineRule="auto"/>
        <w:ind w:left="851" w:hanging="425"/>
        <w:jc w:val="both"/>
        <w:rPr>
          <w:rFonts w:cstheme="minorHAnsi"/>
        </w:rPr>
      </w:pPr>
      <w:r w:rsidRPr="004F7934">
        <w:rPr>
          <w:rFonts w:cstheme="minorHAnsi"/>
        </w:rPr>
        <w:t>Copie a cărţii de identitate, semnată;</w:t>
      </w:r>
    </w:p>
    <w:p w14:paraId="236A6C0B" w14:textId="77777777" w:rsidR="00F532EF" w:rsidRPr="004F7934" w:rsidRDefault="00F532EF" w:rsidP="008618C8">
      <w:pPr>
        <w:pStyle w:val="ListParagraph"/>
        <w:numPr>
          <w:ilvl w:val="0"/>
          <w:numId w:val="7"/>
        </w:numPr>
        <w:spacing w:after="0" w:line="240" w:lineRule="auto"/>
        <w:ind w:left="851" w:hanging="425"/>
        <w:jc w:val="both"/>
        <w:rPr>
          <w:rFonts w:cstheme="minorHAnsi"/>
        </w:rPr>
      </w:pPr>
      <w:r w:rsidRPr="004F7934">
        <w:rPr>
          <w:rFonts w:cstheme="minorHAnsi"/>
        </w:rPr>
        <w:t>Copie a certificatului de căsătorie sau a oricărui alt act care atestă schimbarea numelui, dacă este cazul (semnată);</w:t>
      </w:r>
    </w:p>
    <w:p w14:paraId="44BFAB47" w14:textId="77777777" w:rsidR="00F532EF" w:rsidRPr="004F7934" w:rsidRDefault="00F532EF" w:rsidP="008618C8">
      <w:pPr>
        <w:pStyle w:val="ListParagraph"/>
        <w:numPr>
          <w:ilvl w:val="0"/>
          <w:numId w:val="7"/>
        </w:numPr>
        <w:spacing w:after="0" w:line="240" w:lineRule="auto"/>
        <w:ind w:left="851" w:hanging="425"/>
        <w:jc w:val="both"/>
        <w:rPr>
          <w:rFonts w:cstheme="minorHAnsi"/>
        </w:rPr>
      </w:pPr>
      <w:r w:rsidRPr="004F7934">
        <w:rPr>
          <w:rFonts w:cstheme="minorHAnsi"/>
        </w:rPr>
        <w:t>Declaraţie tip privind acordul utilizării datelor cu caracter personal (</w:t>
      </w:r>
      <w:r w:rsidRPr="004F7934">
        <w:rPr>
          <w:rFonts w:cstheme="minorHAnsi"/>
          <w:i/>
        </w:rPr>
        <w:t>Anexa 3</w:t>
      </w:r>
      <w:r w:rsidRPr="004F7934">
        <w:rPr>
          <w:rFonts w:cstheme="minorHAnsi"/>
        </w:rPr>
        <w:t>);</w:t>
      </w:r>
    </w:p>
    <w:p w14:paraId="081A8F00" w14:textId="21C09B52" w:rsidR="00F532EF" w:rsidRPr="004F7934" w:rsidRDefault="00F532EF" w:rsidP="008618C8">
      <w:pPr>
        <w:pStyle w:val="ListParagraph"/>
        <w:numPr>
          <w:ilvl w:val="0"/>
          <w:numId w:val="7"/>
        </w:numPr>
        <w:spacing w:after="0" w:line="240" w:lineRule="auto"/>
        <w:ind w:left="851" w:hanging="425"/>
        <w:jc w:val="both"/>
        <w:rPr>
          <w:rFonts w:cstheme="minorHAnsi"/>
        </w:rPr>
      </w:pPr>
      <w:r w:rsidRPr="004F7934">
        <w:rPr>
          <w:rFonts w:cstheme="minorHAnsi"/>
        </w:rPr>
        <w:t>Declaratia de accept a unui mentor de sprijin a activitaţii candidatului în cadrul programului postdoctoral</w:t>
      </w:r>
    </w:p>
    <w:p w14:paraId="0C4A69EF" w14:textId="6816791B" w:rsidR="008618C8" w:rsidRPr="008618C8" w:rsidRDefault="00F532EF" w:rsidP="008618C8">
      <w:pPr>
        <w:pStyle w:val="ListParagraph"/>
        <w:numPr>
          <w:ilvl w:val="0"/>
          <w:numId w:val="7"/>
        </w:numPr>
        <w:spacing w:after="0" w:line="240" w:lineRule="auto"/>
        <w:jc w:val="both"/>
      </w:pPr>
      <w:r w:rsidRPr="008618C8">
        <w:rPr>
          <w:rFonts w:cstheme="minorHAnsi"/>
        </w:rPr>
        <w:t>Declaraţia unui coordonator al unei structuri de cercetare care confirmă calitatea candidatului de membru al unei structu</w:t>
      </w:r>
      <w:r w:rsidR="00BF55D7">
        <w:rPr>
          <w:rFonts w:cstheme="minorHAnsi"/>
        </w:rPr>
        <w:t>ri de cercetare din cadrul UTCN;</w:t>
      </w:r>
    </w:p>
    <w:p w14:paraId="37A5BCAE" w14:textId="1DCE9E4A" w:rsidR="008618C8" w:rsidRPr="00AB59C8" w:rsidRDefault="008618C8" w:rsidP="008618C8">
      <w:pPr>
        <w:pStyle w:val="ListParagraph"/>
        <w:numPr>
          <w:ilvl w:val="0"/>
          <w:numId w:val="7"/>
        </w:numPr>
        <w:spacing w:after="0" w:line="240" w:lineRule="auto"/>
        <w:jc w:val="both"/>
      </w:pPr>
      <w:r w:rsidRPr="00AB59C8">
        <w:t xml:space="preserve">Fișa de autoevaluare a rezultatelor științifice (conform formularului </w:t>
      </w:r>
      <w:r w:rsidRPr="008618C8">
        <w:rPr>
          <w:i/>
        </w:rPr>
        <w:t>Fișa de autoevaluare a rezultatelor științifice</w:t>
      </w:r>
      <w:r w:rsidRPr="00AB59C8">
        <w:t xml:space="preserve"> - </w:t>
      </w:r>
      <w:r w:rsidRPr="008618C8">
        <w:rPr>
          <w:i/>
        </w:rPr>
        <w:t>Anexa 4a</w:t>
      </w:r>
      <w:r w:rsidRPr="00AB59C8">
        <w:t>. Se completează foaia “Activitatea de cercetare”, se listează foile “Activitatea de cercetare” și “Punctaj”</w:t>
      </w:r>
      <w:r w:rsidRPr="008618C8">
        <w:rPr>
          <w:i/>
        </w:rPr>
        <w:t>)</w:t>
      </w:r>
    </w:p>
    <w:p w14:paraId="672EACED" w14:textId="77777777" w:rsidR="00E040D5" w:rsidRPr="00752F54" w:rsidRDefault="00E040D5" w:rsidP="008618C8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lang w:val="en-US"/>
        </w:rPr>
      </w:pPr>
      <w:r w:rsidRPr="00752F54">
        <w:rPr>
          <w:rFonts w:cstheme="minorHAnsi"/>
        </w:rPr>
        <w:t>Descrierea p</w:t>
      </w:r>
      <w:r w:rsidRPr="00752F54">
        <w:rPr>
          <w:rFonts w:eastAsia="Times New Roman" w:cstheme="minorHAnsi"/>
          <w:bCs/>
        </w:rPr>
        <w:t>roiectului de cercetare ştiinţifică postdoctorală pentru tema aleasă în maximum 4 pagini (titlul proiectului,</w:t>
      </w:r>
      <w:r w:rsidRPr="00752F54">
        <w:rPr>
          <w:b/>
        </w:rPr>
        <w:t xml:space="preserve"> </w:t>
      </w:r>
      <w:r w:rsidRPr="00752F54">
        <w:t>relevanța științifică, obiective, metodologia cercetării,</w:t>
      </w:r>
      <w:r w:rsidRPr="00752F54">
        <w:rPr>
          <w:rFonts w:eastAsia="Times New Roman" w:cstheme="minorHAnsi"/>
          <w:bCs/>
        </w:rPr>
        <w:t xml:space="preserve"> </w:t>
      </w:r>
      <w:r w:rsidRPr="00752F54">
        <w:t>activități și rezultate, publicarea rezultatelor)</w:t>
      </w:r>
      <w:r w:rsidRPr="00752F54">
        <w:rPr>
          <w:rFonts w:eastAsia="Times New Roman" w:cstheme="minorHAnsi"/>
          <w:bCs/>
        </w:rPr>
        <w:t>;</w:t>
      </w:r>
    </w:p>
    <w:p w14:paraId="51FD1FBE" w14:textId="44AE76E1" w:rsidR="00F532EF" w:rsidRPr="006F2584" w:rsidRDefault="00F532EF" w:rsidP="008618C8">
      <w:pPr>
        <w:pStyle w:val="ListParagraph"/>
        <w:numPr>
          <w:ilvl w:val="0"/>
          <w:numId w:val="7"/>
        </w:numPr>
        <w:spacing w:after="0" w:line="240" w:lineRule="auto"/>
        <w:ind w:left="851" w:hanging="425"/>
        <w:jc w:val="both"/>
        <w:rPr>
          <w:rFonts w:cstheme="minorHAnsi"/>
        </w:rPr>
      </w:pPr>
      <w:r w:rsidRPr="004F7934">
        <w:rPr>
          <w:rFonts w:cstheme="minorHAnsi"/>
        </w:rPr>
        <w:t xml:space="preserve">Copia diplomei de doctor sau a ordinului de ministru. Pentru diplomele de doctor obținute în </w:t>
      </w:r>
      <w:r w:rsidRPr="006F2584">
        <w:rPr>
          <w:rFonts w:cstheme="minorHAnsi"/>
        </w:rPr>
        <w:t xml:space="preserve">străinătate, se </w:t>
      </w:r>
      <w:r w:rsidR="00716263">
        <w:rPr>
          <w:rFonts w:cstheme="minorHAnsi"/>
        </w:rPr>
        <w:t>va atașa și dovada echivalării.</w:t>
      </w:r>
    </w:p>
    <w:p w14:paraId="568A361A" w14:textId="664E10B9" w:rsidR="002C2BEC" w:rsidRPr="004F7934" w:rsidRDefault="002C2BEC" w:rsidP="00716263">
      <w:pPr>
        <w:pStyle w:val="ListParagraph"/>
        <w:spacing w:after="0" w:line="240" w:lineRule="auto"/>
        <w:ind w:left="851"/>
        <w:jc w:val="both"/>
      </w:pPr>
    </w:p>
    <w:p w14:paraId="31E11717" w14:textId="77777777" w:rsidR="002C2BEC" w:rsidRDefault="002C2BEC" w:rsidP="002C2BEC">
      <w:r>
        <w:t>Data: ___________</w:t>
      </w:r>
      <w:r>
        <w:tab/>
      </w:r>
      <w:r>
        <w:tab/>
      </w:r>
      <w:r>
        <w:tab/>
      </w:r>
      <w:r>
        <w:tab/>
      </w:r>
      <w:r>
        <w:tab/>
      </w:r>
      <w:r>
        <w:tab/>
        <w:t>Semnătura:___________________</w:t>
      </w:r>
    </w:p>
    <w:p w14:paraId="14C02A32" w14:textId="054B64D0" w:rsidR="00F532EF" w:rsidRDefault="00F532EF">
      <w:pPr>
        <w:rPr>
          <w:lang w:val="en-GB"/>
        </w:rPr>
      </w:pPr>
    </w:p>
    <w:sectPr w:rsidR="00F532EF" w:rsidSect="0017526F">
      <w:headerReference w:type="default" r:id="rId8"/>
      <w:pgSz w:w="11907" w:h="16840" w:code="9"/>
      <w:pgMar w:top="851" w:right="1134" w:bottom="851" w:left="1134" w:header="851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48630D" w14:textId="77777777" w:rsidR="000A27B6" w:rsidRDefault="000A27B6" w:rsidP="006B6FF2">
      <w:pPr>
        <w:spacing w:after="0" w:line="240" w:lineRule="auto"/>
      </w:pPr>
      <w:r>
        <w:separator/>
      </w:r>
    </w:p>
  </w:endnote>
  <w:endnote w:type="continuationSeparator" w:id="0">
    <w:p w14:paraId="1C219834" w14:textId="77777777" w:rsidR="000A27B6" w:rsidRDefault="000A27B6" w:rsidP="006B6F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-Rom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A6CF6E" w14:textId="77777777" w:rsidR="000A27B6" w:rsidRDefault="000A27B6" w:rsidP="006B6FF2">
      <w:pPr>
        <w:spacing w:after="0" w:line="240" w:lineRule="auto"/>
      </w:pPr>
      <w:r>
        <w:separator/>
      </w:r>
    </w:p>
  </w:footnote>
  <w:footnote w:type="continuationSeparator" w:id="0">
    <w:p w14:paraId="636DCFF2" w14:textId="77777777" w:rsidR="000A27B6" w:rsidRDefault="000A27B6" w:rsidP="006B6F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BB900" w14:textId="55242FF4" w:rsidR="006B6FF2" w:rsidRPr="004900C1" w:rsidRDefault="00F331F1" w:rsidP="004900C1">
    <w:pPr>
      <w:pStyle w:val="Header"/>
    </w:pPr>
    <w:r>
      <w:rPr>
        <w:noProof/>
      </w:rPr>
      <w:drawing>
        <wp:inline distT="0" distB="0" distL="0" distR="0" wp14:anchorId="5BD82C0A" wp14:editId="3562C7DB">
          <wp:extent cx="6120765" cy="9906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990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C57A96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701F"/>
    <w:multiLevelType w:val="hybridMultilevel"/>
    <w:tmpl w:val="7BB42A4E"/>
    <w:lvl w:ilvl="0" w:tplc="80526F4C">
      <w:start w:val="1"/>
      <w:numFmt w:val="lowerLetter"/>
      <w:pStyle w:val="listaa"/>
      <w:lvlText w:val="%1)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10B0BAB"/>
    <w:multiLevelType w:val="hybridMultilevel"/>
    <w:tmpl w:val="E8EC4E8E"/>
    <w:lvl w:ilvl="0" w:tplc="32347032">
      <w:start w:val="1"/>
      <w:numFmt w:val="decimal"/>
      <w:lvlText w:val="(%1) "/>
      <w:lvlJc w:val="left"/>
      <w:pPr>
        <w:ind w:left="720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3818BF"/>
    <w:multiLevelType w:val="hybridMultilevel"/>
    <w:tmpl w:val="8BB41940"/>
    <w:lvl w:ilvl="0" w:tplc="32347032">
      <w:start w:val="1"/>
      <w:numFmt w:val="decimal"/>
      <w:lvlText w:val="(%1) "/>
      <w:lvlJc w:val="left"/>
      <w:pPr>
        <w:ind w:left="360" w:hanging="360"/>
      </w:pPr>
      <w:rPr>
        <w:rFonts w:hint="default"/>
        <w:b/>
        <w:i w:val="0"/>
        <w:color w:val="808080" w:themeColor="background1" w:themeShade="8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CD97226"/>
    <w:multiLevelType w:val="hybridMultilevel"/>
    <w:tmpl w:val="7DD493F8"/>
    <w:lvl w:ilvl="0" w:tplc="748EDD4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808080" w:themeColor="background1" w:themeShade="80"/>
        <w:u w:color="C0000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BF51124"/>
    <w:multiLevelType w:val="hybridMultilevel"/>
    <w:tmpl w:val="8356DF62"/>
    <w:lvl w:ilvl="0" w:tplc="748EDD4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808080" w:themeColor="background1" w:themeShade="80"/>
        <w:u w:color="C0000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CD37F9F"/>
    <w:multiLevelType w:val="hybridMultilevel"/>
    <w:tmpl w:val="F7946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5773B0"/>
    <w:multiLevelType w:val="hybridMultilevel"/>
    <w:tmpl w:val="E0607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123C0A"/>
    <w:multiLevelType w:val="hybridMultilevel"/>
    <w:tmpl w:val="24C4EEB2"/>
    <w:lvl w:ilvl="0" w:tplc="32347032">
      <w:start w:val="1"/>
      <w:numFmt w:val="decimal"/>
      <w:lvlText w:val="(%1) "/>
      <w:lvlJc w:val="left"/>
      <w:pPr>
        <w:ind w:left="360" w:hanging="360"/>
      </w:pPr>
      <w:rPr>
        <w:rFonts w:hint="default"/>
        <w:b/>
        <w:i w:val="0"/>
        <w:color w:val="808080" w:themeColor="background1" w:themeShade="80"/>
      </w:rPr>
    </w:lvl>
    <w:lvl w:ilvl="1" w:tplc="748EDD4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808080" w:themeColor="background1" w:themeShade="80"/>
        <w:u w:color="C00000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30C0CEE"/>
    <w:multiLevelType w:val="hybridMultilevel"/>
    <w:tmpl w:val="838AB752"/>
    <w:lvl w:ilvl="0" w:tplc="32347032">
      <w:start w:val="1"/>
      <w:numFmt w:val="decimal"/>
      <w:lvlText w:val="(%1) "/>
      <w:lvlJc w:val="left"/>
      <w:pPr>
        <w:ind w:left="720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F16D3A"/>
    <w:multiLevelType w:val="hybridMultilevel"/>
    <w:tmpl w:val="2D384628"/>
    <w:lvl w:ilvl="0" w:tplc="69148816">
      <w:start w:val="1"/>
      <w:numFmt w:val="bullet"/>
      <w:pStyle w:val="Lista-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2480"/>
    <w:multiLevelType w:val="hybridMultilevel"/>
    <w:tmpl w:val="2E88A260"/>
    <w:lvl w:ilvl="0" w:tplc="32347032">
      <w:start w:val="1"/>
      <w:numFmt w:val="decimal"/>
      <w:lvlText w:val="(%1) "/>
      <w:lvlJc w:val="left"/>
      <w:pPr>
        <w:ind w:left="720" w:hanging="360"/>
      </w:pPr>
      <w:rPr>
        <w:rFonts w:hint="default"/>
        <w:b/>
        <w:i w:val="0"/>
      </w:rPr>
    </w:lvl>
    <w:lvl w:ilvl="1" w:tplc="E3D60FEA">
      <w:start w:val="1"/>
      <w:numFmt w:val="bullet"/>
      <w:lvlText w:val="-"/>
      <w:lvlJc w:val="left"/>
      <w:pPr>
        <w:ind w:left="1440" w:hanging="360"/>
      </w:pPr>
      <w:rPr>
        <w:rFonts w:ascii="Arial Narrow" w:hAnsi="Arial Narro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AB2A3C"/>
    <w:multiLevelType w:val="hybridMultilevel"/>
    <w:tmpl w:val="3D4858F2"/>
    <w:lvl w:ilvl="0" w:tplc="BA749DEA">
      <w:start w:val="1"/>
      <w:numFmt w:val="decimal"/>
      <w:lvlText w:val="(%1) "/>
      <w:lvlJc w:val="left"/>
      <w:pPr>
        <w:ind w:left="720" w:hanging="360"/>
      </w:pPr>
      <w:rPr>
        <w:rFonts w:hint="default"/>
        <w:b/>
        <w:i w:val="0"/>
        <w:strike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0"/>
  </w:num>
  <w:num w:numId="4">
    <w:abstractNumId w:val="9"/>
  </w:num>
  <w:num w:numId="5">
    <w:abstractNumId w:val="7"/>
  </w:num>
  <w:num w:numId="6">
    <w:abstractNumId w:val="2"/>
  </w:num>
  <w:num w:numId="7">
    <w:abstractNumId w:val="12"/>
  </w:num>
  <w:num w:numId="8">
    <w:abstractNumId w:val="3"/>
  </w:num>
  <w:num w:numId="9">
    <w:abstractNumId w:val="6"/>
  </w:num>
  <w:num w:numId="10">
    <w:abstractNumId w:val="11"/>
  </w:num>
  <w:num w:numId="11">
    <w:abstractNumId w:val="8"/>
  </w:num>
  <w:num w:numId="12">
    <w:abstractNumId w:val="5"/>
  </w:num>
  <w:num w:numId="13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yNjM0NzAyMDA1MTNT0lEKTi0uzszPAykwrAUAgere4ywAAAA="/>
  </w:docVars>
  <w:rsids>
    <w:rsidRoot w:val="006E5493"/>
    <w:rsid w:val="00004F70"/>
    <w:rsid w:val="00020CCE"/>
    <w:rsid w:val="00043307"/>
    <w:rsid w:val="00044776"/>
    <w:rsid w:val="00057DEB"/>
    <w:rsid w:val="0006049F"/>
    <w:rsid w:val="0006629F"/>
    <w:rsid w:val="00090592"/>
    <w:rsid w:val="00093514"/>
    <w:rsid w:val="000942CE"/>
    <w:rsid w:val="00096165"/>
    <w:rsid w:val="00096365"/>
    <w:rsid w:val="000A27B6"/>
    <w:rsid w:val="000A4918"/>
    <w:rsid w:val="000A67FD"/>
    <w:rsid w:val="000B092D"/>
    <w:rsid w:val="000C45A2"/>
    <w:rsid w:val="000D7942"/>
    <w:rsid w:val="000E5735"/>
    <w:rsid w:val="000E5F5E"/>
    <w:rsid w:val="000E631A"/>
    <w:rsid w:val="00122437"/>
    <w:rsid w:val="00135253"/>
    <w:rsid w:val="001352FB"/>
    <w:rsid w:val="00137E29"/>
    <w:rsid w:val="00145518"/>
    <w:rsid w:val="00145537"/>
    <w:rsid w:val="00146456"/>
    <w:rsid w:val="00155B78"/>
    <w:rsid w:val="001629AF"/>
    <w:rsid w:val="00163EFA"/>
    <w:rsid w:val="00171BC9"/>
    <w:rsid w:val="00173134"/>
    <w:rsid w:val="0017526F"/>
    <w:rsid w:val="0018046B"/>
    <w:rsid w:val="00196477"/>
    <w:rsid w:val="001A0288"/>
    <w:rsid w:val="001A6515"/>
    <w:rsid w:val="001B3CEF"/>
    <w:rsid w:val="001C2A5D"/>
    <w:rsid w:val="001C59BC"/>
    <w:rsid w:val="001C7A0A"/>
    <w:rsid w:val="001D7263"/>
    <w:rsid w:val="001D7A26"/>
    <w:rsid w:val="001E0A37"/>
    <w:rsid w:val="001E56EF"/>
    <w:rsid w:val="001E7720"/>
    <w:rsid w:val="001E7BA0"/>
    <w:rsid w:val="002050EA"/>
    <w:rsid w:val="00205821"/>
    <w:rsid w:val="00207DA9"/>
    <w:rsid w:val="00211130"/>
    <w:rsid w:val="0021179B"/>
    <w:rsid w:val="0022018D"/>
    <w:rsid w:val="00220E24"/>
    <w:rsid w:val="0022553A"/>
    <w:rsid w:val="0022778B"/>
    <w:rsid w:val="002300EC"/>
    <w:rsid w:val="002438F9"/>
    <w:rsid w:val="00245A7E"/>
    <w:rsid w:val="00253E72"/>
    <w:rsid w:val="002550F1"/>
    <w:rsid w:val="002563A3"/>
    <w:rsid w:val="0026283B"/>
    <w:rsid w:val="00266D26"/>
    <w:rsid w:val="00273DDE"/>
    <w:rsid w:val="00285F4B"/>
    <w:rsid w:val="0028696F"/>
    <w:rsid w:val="00290723"/>
    <w:rsid w:val="002914EA"/>
    <w:rsid w:val="00296F32"/>
    <w:rsid w:val="002A44E9"/>
    <w:rsid w:val="002B2082"/>
    <w:rsid w:val="002C131A"/>
    <w:rsid w:val="002C2BEC"/>
    <w:rsid w:val="002D36BD"/>
    <w:rsid w:val="002E7BE5"/>
    <w:rsid w:val="002F44BB"/>
    <w:rsid w:val="002F60E4"/>
    <w:rsid w:val="00300419"/>
    <w:rsid w:val="003017B6"/>
    <w:rsid w:val="00322248"/>
    <w:rsid w:val="0033519C"/>
    <w:rsid w:val="00337796"/>
    <w:rsid w:val="00346A19"/>
    <w:rsid w:val="00350C1A"/>
    <w:rsid w:val="00361190"/>
    <w:rsid w:val="003736DE"/>
    <w:rsid w:val="0038316E"/>
    <w:rsid w:val="0038761F"/>
    <w:rsid w:val="003A1A51"/>
    <w:rsid w:val="003A4D1B"/>
    <w:rsid w:val="003B399E"/>
    <w:rsid w:val="003B48A1"/>
    <w:rsid w:val="003C4156"/>
    <w:rsid w:val="003C4BE1"/>
    <w:rsid w:val="003D0CF4"/>
    <w:rsid w:val="003D2571"/>
    <w:rsid w:val="003D3F87"/>
    <w:rsid w:val="003E2C1F"/>
    <w:rsid w:val="003E771D"/>
    <w:rsid w:val="00402580"/>
    <w:rsid w:val="004029BF"/>
    <w:rsid w:val="00403A72"/>
    <w:rsid w:val="00403E5E"/>
    <w:rsid w:val="00406D12"/>
    <w:rsid w:val="00413515"/>
    <w:rsid w:val="004137B1"/>
    <w:rsid w:val="00423A8E"/>
    <w:rsid w:val="00430B97"/>
    <w:rsid w:val="00433133"/>
    <w:rsid w:val="00450493"/>
    <w:rsid w:val="004574AF"/>
    <w:rsid w:val="0046097D"/>
    <w:rsid w:val="004610A6"/>
    <w:rsid w:val="00466889"/>
    <w:rsid w:val="00467111"/>
    <w:rsid w:val="00475491"/>
    <w:rsid w:val="00480BDD"/>
    <w:rsid w:val="0048484B"/>
    <w:rsid w:val="004900C1"/>
    <w:rsid w:val="0049511B"/>
    <w:rsid w:val="004A048E"/>
    <w:rsid w:val="004A2463"/>
    <w:rsid w:val="004A2BEF"/>
    <w:rsid w:val="004A359A"/>
    <w:rsid w:val="004A3F79"/>
    <w:rsid w:val="004B5537"/>
    <w:rsid w:val="004C22CD"/>
    <w:rsid w:val="004C4D6E"/>
    <w:rsid w:val="004E7671"/>
    <w:rsid w:val="004F16D4"/>
    <w:rsid w:val="004F5B50"/>
    <w:rsid w:val="004F769D"/>
    <w:rsid w:val="004F774F"/>
    <w:rsid w:val="004F7934"/>
    <w:rsid w:val="00506D66"/>
    <w:rsid w:val="00511D28"/>
    <w:rsid w:val="00516919"/>
    <w:rsid w:val="00525DBD"/>
    <w:rsid w:val="00527F4A"/>
    <w:rsid w:val="005300A1"/>
    <w:rsid w:val="00532A6E"/>
    <w:rsid w:val="00534D6A"/>
    <w:rsid w:val="00542000"/>
    <w:rsid w:val="00555D5F"/>
    <w:rsid w:val="00571531"/>
    <w:rsid w:val="00572863"/>
    <w:rsid w:val="00575560"/>
    <w:rsid w:val="0058183A"/>
    <w:rsid w:val="0058727B"/>
    <w:rsid w:val="005A122E"/>
    <w:rsid w:val="005A3E6E"/>
    <w:rsid w:val="005A6F4D"/>
    <w:rsid w:val="005B237B"/>
    <w:rsid w:val="005B6737"/>
    <w:rsid w:val="005C1991"/>
    <w:rsid w:val="005D0226"/>
    <w:rsid w:val="005D3984"/>
    <w:rsid w:val="005D58C6"/>
    <w:rsid w:val="005E0A79"/>
    <w:rsid w:val="005F11B0"/>
    <w:rsid w:val="00600048"/>
    <w:rsid w:val="00605C34"/>
    <w:rsid w:val="00607911"/>
    <w:rsid w:val="006117F7"/>
    <w:rsid w:val="006133FA"/>
    <w:rsid w:val="00616849"/>
    <w:rsid w:val="00622EEC"/>
    <w:rsid w:val="00623FFC"/>
    <w:rsid w:val="006328F0"/>
    <w:rsid w:val="00640BB3"/>
    <w:rsid w:val="00643881"/>
    <w:rsid w:val="0065265E"/>
    <w:rsid w:val="006540B7"/>
    <w:rsid w:val="00662704"/>
    <w:rsid w:val="00662932"/>
    <w:rsid w:val="00667845"/>
    <w:rsid w:val="00675BA9"/>
    <w:rsid w:val="00695F30"/>
    <w:rsid w:val="00696135"/>
    <w:rsid w:val="006A587C"/>
    <w:rsid w:val="006A6D27"/>
    <w:rsid w:val="006B6FF2"/>
    <w:rsid w:val="006C2D6B"/>
    <w:rsid w:val="006C45F4"/>
    <w:rsid w:val="006C6D36"/>
    <w:rsid w:val="006C7020"/>
    <w:rsid w:val="006C756E"/>
    <w:rsid w:val="006D3A6A"/>
    <w:rsid w:val="006E1AF2"/>
    <w:rsid w:val="006E390C"/>
    <w:rsid w:val="006E5493"/>
    <w:rsid w:val="006E7608"/>
    <w:rsid w:val="006F028D"/>
    <w:rsid w:val="006F2584"/>
    <w:rsid w:val="006F3EE1"/>
    <w:rsid w:val="006F4BF0"/>
    <w:rsid w:val="00701AE8"/>
    <w:rsid w:val="00702A6A"/>
    <w:rsid w:val="0071126C"/>
    <w:rsid w:val="00715570"/>
    <w:rsid w:val="00716263"/>
    <w:rsid w:val="00745B5E"/>
    <w:rsid w:val="00752F54"/>
    <w:rsid w:val="00753374"/>
    <w:rsid w:val="007575AE"/>
    <w:rsid w:val="007577EB"/>
    <w:rsid w:val="00763577"/>
    <w:rsid w:val="007642E1"/>
    <w:rsid w:val="00773427"/>
    <w:rsid w:val="00781B61"/>
    <w:rsid w:val="007844E7"/>
    <w:rsid w:val="00790A1E"/>
    <w:rsid w:val="007B2DCB"/>
    <w:rsid w:val="007B6DD7"/>
    <w:rsid w:val="007D1594"/>
    <w:rsid w:val="007D15CE"/>
    <w:rsid w:val="007D7E16"/>
    <w:rsid w:val="007E31DE"/>
    <w:rsid w:val="007F654D"/>
    <w:rsid w:val="007F7AC1"/>
    <w:rsid w:val="0080188E"/>
    <w:rsid w:val="008218D7"/>
    <w:rsid w:val="00844816"/>
    <w:rsid w:val="00856FE5"/>
    <w:rsid w:val="008618C8"/>
    <w:rsid w:val="00861EAE"/>
    <w:rsid w:val="00881A2A"/>
    <w:rsid w:val="00882573"/>
    <w:rsid w:val="008A15DA"/>
    <w:rsid w:val="008A576B"/>
    <w:rsid w:val="008A6D34"/>
    <w:rsid w:val="008B0B27"/>
    <w:rsid w:val="008C15E1"/>
    <w:rsid w:val="008D42F0"/>
    <w:rsid w:val="008D4D15"/>
    <w:rsid w:val="008D70E9"/>
    <w:rsid w:val="008E012F"/>
    <w:rsid w:val="008E16DD"/>
    <w:rsid w:val="008E19E1"/>
    <w:rsid w:val="008E24A6"/>
    <w:rsid w:val="008E6B77"/>
    <w:rsid w:val="008F0950"/>
    <w:rsid w:val="00905771"/>
    <w:rsid w:val="00905DAF"/>
    <w:rsid w:val="00914EE3"/>
    <w:rsid w:val="009150A0"/>
    <w:rsid w:val="00920638"/>
    <w:rsid w:val="00934204"/>
    <w:rsid w:val="00936792"/>
    <w:rsid w:val="00953749"/>
    <w:rsid w:val="00973964"/>
    <w:rsid w:val="009747BF"/>
    <w:rsid w:val="009750E1"/>
    <w:rsid w:val="00996D5B"/>
    <w:rsid w:val="009A2A80"/>
    <w:rsid w:val="009A6DCA"/>
    <w:rsid w:val="009B022A"/>
    <w:rsid w:val="009B14CB"/>
    <w:rsid w:val="009B3CB2"/>
    <w:rsid w:val="009B7F67"/>
    <w:rsid w:val="009C7867"/>
    <w:rsid w:val="009D46FC"/>
    <w:rsid w:val="009E1B17"/>
    <w:rsid w:val="009E2521"/>
    <w:rsid w:val="009E5C5C"/>
    <w:rsid w:val="009E652E"/>
    <w:rsid w:val="009F01A9"/>
    <w:rsid w:val="009F5ED1"/>
    <w:rsid w:val="00A01D43"/>
    <w:rsid w:val="00A06301"/>
    <w:rsid w:val="00A1596A"/>
    <w:rsid w:val="00A17073"/>
    <w:rsid w:val="00A201F6"/>
    <w:rsid w:val="00A2534B"/>
    <w:rsid w:val="00A339D0"/>
    <w:rsid w:val="00A51920"/>
    <w:rsid w:val="00A56EE0"/>
    <w:rsid w:val="00A6508C"/>
    <w:rsid w:val="00A730C4"/>
    <w:rsid w:val="00A73485"/>
    <w:rsid w:val="00A92C0B"/>
    <w:rsid w:val="00A94756"/>
    <w:rsid w:val="00AB3113"/>
    <w:rsid w:val="00AB59C8"/>
    <w:rsid w:val="00AE4BED"/>
    <w:rsid w:val="00AE63C4"/>
    <w:rsid w:val="00AF54F7"/>
    <w:rsid w:val="00B31C32"/>
    <w:rsid w:val="00B405B3"/>
    <w:rsid w:val="00B42C63"/>
    <w:rsid w:val="00B63AFE"/>
    <w:rsid w:val="00B63D2A"/>
    <w:rsid w:val="00B75363"/>
    <w:rsid w:val="00B86BE4"/>
    <w:rsid w:val="00B87928"/>
    <w:rsid w:val="00BA0C56"/>
    <w:rsid w:val="00BA557D"/>
    <w:rsid w:val="00BA766F"/>
    <w:rsid w:val="00BB26AB"/>
    <w:rsid w:val="00BB3E4F"/>
    <w:rsid w:val="00BB7397"/>
    <w:rsid w:val="00BC3CBF"/>
    <w:rsid w:val="00BD020A"/>
    <w:rsid w:val="00BE1BCB"/>
    <w:rsid w:val="00BE5810"/>
    <w:rsid w:val="00BF55D7"/>
    <w:rsid w:val="00C008EE"/>
    <w:rsid w:val="00C07B87"/>
    <w:rsid w:val="00C14BB3"/>
    <w:rsid w:val="00C1530D"/>
    <w:rsid w:val="00C16343"/>
    <w:rsid w:val="00C21982"/>
    <w:rsid w:val="00C23C35"/>
    <w:rsid w:val="00C25ED2"/>
    <w:rsid w:val="00C350BB"/>
    <w:rsid w:val="00C45047"/>
    <w:rsid w:val="00C64305"/>
    <w:rsid w:val="00C658D7"/>
    <w:rsid w:val="00C66D26"/>
    <w:rsid w:val="00C705C7"/>
    <w:rsid w:val="00C71CDC"/>
    <w:rsid w:val="00C73ED0"/>
    <w:rsid w:val="00C80B37"/>
    <w:rsid w:val="00C8432B"/>
    <w:rsid w:val="00C85447"/>
    <w:rsid w:val="00C86D8F"/>
    <w:rsid w:val="00C93937"/>
    <w:rsid w:val="00C93D7E"/>
    <w:rsid w:val="00C97760"/>
    <w:rsid w:val="00CB0E49"/>
    <w:rsid w:val="00CB18E3"/>
    <w:rsid w:val="00CB303E"/>
    <w:rsid w:val="00CB4B00"/>
    <w:rsid w:val="00CB5D96"/>
    <w:rsid w:val="00CC04DD"/>
    <w:rsid w:val="00CD05D1"/>
    <w:rsid w:val="00CD5CA9"/>
    <w:rsid w:val="00CE0179"/>
    <w:rsid w:val="00CE7A4E"/>
    <w:rsid w:val="00CF0EC8"/>
    <w:rsid w:val="00D016E8"/>
    <w:rsid w:val="00D15CE1"/>
    <w:rsid w:val="00D20185"/>
    <w:rsid w:val="00D2135A"/>
    <w:rsid w:val="00D230E0"/>
    <w:rsid w:val="00D23377"/>
    <w:rsid w:val="00D33869"/>
    <w:rsid w:val="00D35864"/>
    <w:rsid w:val="00D40355"/>
    <w:rsid w:val="00D50474"/>
    <w:rsid w:val="00D52010"/>
    <w:rsid w:val="00D56A0F"/>
    <w:rsid w:val="00D60BA8"/>
    <w:rsid w:val="00D61244"/>
    <w:rsid w:val="00D61588"/>
    <w:rsid w:val="00D72AC6"/>
    <w:rsid w:val="00D77C19"/>
    <w:rsid w:val="00D80FC5"/>
    <w:rsid w:val="00D81DAC"/>
    <w:rsid w:val="00D90D66"/>
    <w:rsid w:val="00D92EB8"/>
    <w:rsid w:val="00DC0217"/>
    <w:rsid w:val="00DC468A"/>
    <w:rsid w:val="00DD09B9"/>
    <w:rsid w:val="00E02987"/>
    <w:rsid w:val="00E040D5"/>
    <w:rsid w:val="00E11074"/>
    <w:rsid w:val="00E22EAB"/>
    <w:rsid w:val="00E326AA"/>
    <w:rsid w:val="00E41EFD"/>
    <w:rsid w:val="00E46454"/>
    <w:rsid w:val="00E51E87"/>
    <w:rsid w:val="00E528E4"/>
    <w:rsid w:val="00E631F6"/>
    <w:rsid w:val="00E65801"/>
    <w:rsid w:val="00E665FB"/>
    <w:rsid w:val="00E7091A"/>
    <w:rsid w:val="00E70A5D"/>
    <w:rsid w:val="00E73842"/>
    <w:rsid w:val="00E7475D"/>
    <w:rsid w:val="00E74FF3"/>
    <w:rsid w:val="00E81650"/>
    <w:rsid w:val="00E81FB1"/>
    <w:rsid w:val="00E8206A"/>
    <w:rsid w:val="00E823BB"/>
    <w:rsid w:val="00EA3B6E"/>
    <w:rsid w:val="00EA3E28"/>
    <w:rsid w:val="00EB3393"/>
    <w:rsid w:val="00EB49B2"/>
    <w:rsid w:val="00EC0E55"/>
    <w:rsid w:val="00EC1BFD"/>
    <w:rsid w:val="00EC3C20"/>
    <w:rsid w:val="00ED1EAD"/>
    <w:rsid w:val="00ED685A"/>
    <w:rsid w:val="00EE1CD2"/>
    <w:rsid w:val="00EE65B2"/>
    <w:rsid w:val="00F0213C"/>
    <w:rsid w:val="00F0796C"/>
    <w:rsid w:val="00F10185"/>
    <w:rsid w:val="00F10232"/>
    <w:rsid w:val="00F17B47"/>
    <w:rsid w:val="00F26149"/>
    <w:rsid w:val="00F331F1"/>
    <w:rsid w:val="00F36E05"/>
    <w:rsid w:val="00F50C63"/>
    <w:rsid w:val="00F532EF"/>
    <w:rsid w:val="00F64A9F"/>
    <w:rsid w:val="00F81AED"/>
    <w:rsid w:val="00F90117"/>
    <w:rsid w:val="00F9061A"/>
    <w:rsid w:val="00F937CA"/>
    <w:rsid w:val="00F94FB8"/>
    <w:rsid w:val="00F95C0E"/>
    <w:rsid w:val="00F95E08"/>
    <w:rsid w:val="00F979CD"/>
    <w:rsid w:val="00FA6C45"/>
    <w:rsid w:val="00FB1750"/>
    <w:rsid w:val="00FB2356"/>
    <w:rsid w:val="00FC3C0A"/>
    <w:rsid w:val="00FD4062"/>
    <w:rsid w:val="00FE03CC"/>
    <w:rsid w:val="00FF214E"/>
    <w:rsid w:val="00FF2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81C8CF"/>
  <w15:docId w15:val="{8F0D84F7-E5D1-4795-9CDC-FC11F0D35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7A26"/>
    <w:rPr>
      <w:lang w:val="ro-RO"/>
    </w:rPr>
  </w:style>
  <w:style w:type="paragraph" w:styleId="Heading2">
    <w:name w:val="heading 2"/>
    <w:basedOn w:val="Normal"/>
    <w:next w:val="Normal"/>
    <w:link w:val="Heading2Char"/>
    <w:qFormat/>
    <w:rsid w:val="00F532EF"/>
    <w:pPr>
      <w:keepNext/>
      <w:widowControl w:val="0"/>
      <w:spacing w:after="0" w:line="240" w:lineRule="auto"/>
      <w:jc w:val="center"/>
      <w:outlineLvl w:val="1"/>
    </w:pPr>
    <w:rPr>
      <w:rFonts w:ascii="Times-Rom" w:eastAsia="Times New Roman" w:hAnsi="Times-Rom" w:cs="Times New Roman"/>
      <w:b/>
      <w:color w:val="FF00FF"/>
      <w:sz w:val="28"/>
      <w:szCs w:val="20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E1B1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1D7A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A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A26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7A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A2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D7A2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7A26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15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15E1"/>
    <w:rPr>
      <w:b/>
      <w:bCs/>
      <w:sz w:val="20"/>
      <w:szCs w:val="20"/>
      <w:lang w:val="ro-RO"/>
    </w:rPr>
  </w:style>
  <w:style w:type="paragraph" w:styleId="Revision">
    <w:name w:val="Revision"/>
    <w:hidden/>
    <w:uiPriority w:val="99"/>
    <w:semiHidden/>
    <w:rsid w:val="009A6DCA"/>
    <w:pPr>
      <w:spacing w:after="0" w:line="240" w:lineRule="auto"/>
    </w:pPr>
    <w:rPr>
      <w:lang w:val="ro-RO"/>
    </w:rPr>
  </w:style>
  <w:style w:type="paragraph" w:styleId="Header">
    <w:name w:val="header"/>
    <w:basedOn w:val="Normal"/>
    <w:link w:val="HeaderChar"/>
    <w:uiPriority w:val="99"/>
    <w:unhideWhenUsed/>
    <w:rsid w:val="006B6F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6FF2"/>
    <w:rPr>
      <w:lang w:val="ro-RO"/>
    </w:rPr>
  </w:style>
  <w:style w:type="paragraph" w:styleId="Footer">
    <w:name w:val="footer"/>
    <w:basedOn w:val="Normal"/>
    <w:link w:val="FooterChar"/>
    <w:uiPriority w:val="99"/>
    <w:unhideWhenUsed/>
    <w:rsid w:val="006B6F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6FF2"/>
    <w:rPr>
      <w:lang w:val="ro-RO"/>
    </w:rPr>
  </w:style>
  <w:style w:type="paragraph" w:customStyle="1" w:styleId="Default">
    <w:name w:val="Default"/>
    <w:rsid w:val="003E771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titlucapitol">
    <w:name w:val="titlu capitol"/>
    <w:basedOn w:val="Title"/>
    <w:link w:val="titlucapitolChar"/>
    <w:autoRedefine/>
    <w:qFormat/>
    <w:rsid w:val="00E46454"/>
    <w:pPr>
      <w:spacing w:before="120" w:after="120"/>
    </w:pPr>
    <w:rPr>
      <w:rFonts w:asciiTheme="minorHAnsi" w:hAnsiTheme="minorHAnsi" w:cs="Arial"/>
      <w:b/>
      <w:sz w:val="24"/>
      <w:szCs w:val="24"/>
    </w:rPr>
  </w:style>
  <w:style w:type="paragraph" w:customStyle="1" w:styleId="ParagrafL">
    <w:name w:val="ParagrafL"/>
    <w:basedOn w:val="Normal"/>
    <w:link w:val="ParagrafLChar"/>
    <w:autoRedefine/>
    <w:qFormat/>
    <w:rsid w:val="006D3A6A"/>
    <w:pPr>
      <w:spacing w:after="0" w:line="240" w:lineRule="auto"/>
      <w:ind w:left="1134" w:hanging="1134"/>
      <w:jc w:val="both"/>
    </w:pPr>
    <w:rPr>
      <w:rFonts w:ascii="Arial Narrow" w:hAnsi="Arial Narrow" w:cs="Arial"/>
    </w:rPr>
  </w:style>
  <w:style w:type="paragraph" w:styleId="Title">
    <w:name w:val="Title"/>
    <w:basedOn w:val="Normal"/>
    <w:next w:val="Normal"/>
    <w:link w:val="TitleChar"/>
    <w:uiPriority w:val="10"/>
    <w:qFormat/>
    <w:rsid w:val="00BE581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5810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</w:rPr>
  </w:style>
  <w:style w:type="character" w:customStyle="1" w:styleId="titlucapitolChar">
    <w:name w:val="titlu capitol Char"/>
    <w:basedOn w:val="TitleChar"/>
    <w:link w:val="titlucapitol"/>
    <w:rsid w:val="00E46454"/>
    <w:rPr>
      <w:rFonts w:asciiTheme="majorHAnsi" w:eastAsiaTheme="majorEastAsia" w:hAnsiTheme="majorHAnsi" w:cs="Arial"/>
      <w:b/>
      <w:spacing w:val="-10"/>
      <w:kern w:val="28"/>
      <w:sz w:val="24"/>
      <w:szCs w:val="24"/>
      <w:lang w:val="ro-RO"/>
    </w:rPr>
  </w:style>
  <w:style w:type="paragraph" w:customStyle="1" w:styleId="Lista-">
    <w:name w:val="Lista -"/>
    <w:basedOn w:val="ListBullet"/>
    <w:link w:val="Lista-Char"/>
    <w:autoRedefine/>
    <w:qFormat/>
    <w:rsid w:val="00781B61"/>
    <w:pPr>
      <w:numPr>
        <w:numId w:val="1"/>
      </w:numPr>
      <w:spacing w:before="120" w:after="120" w:line="240" w:lineRule="auto"/>
      <w:ind w:left="714" w:hanging="357"/>
      <w:jc w:val="both"/>
    </w:pPr>
    <w:rPr>
      <w:rFonts w:cs="Arial"/>
    </w:rPr>
  </w:style>
  <w:style w:type="character" w:customStyle="1" w:styleId="ParagrafLChar">
    <w:name w:val="ParagrafL Char"/>
    <w:basedOn w:val="DefaultParagraphFont"/>
    <w:link w:val="ParagrafL"/>
    <w:rsid w:val="006D3A6A"/>
    <w:rPr>
      <w:rFonts w:ascii="Arial Narrow" w:hAnsi="Arial Narrow" w:cs="Arial"/>
      <w:lang w:val="ro-RO"/>
    </w:rPr>
  </w:style>
  <w:style w:type="paragraph" w:customStyle="1" w:styleId="listaa">
    <w:name w:val="lista a)"/>
    <w:basedOn w:val="Normal"/>
    <w:link w:val="listaaChar"/>
    <w:autoRedefine/>
    <w:qFormat/>
    <w:rsid w:val="00905771"/>
    <w:pPr>
      <w:widowControl w:val="0"/>
      <w:numPr>
        <w:numId w:val="2"/>
      </w:numPr>
      <w:tabs>
        <w:tab w:val="left" w:pos="851"/>
        <w:tab w:val="left" w:pos="993"/>
      </w:tabs>
      <w:overflowPunct w:val="0"/>
      <w:autoSpaceDE w:val="0"/>
      <w:autoSpaceDN w:val="0"/>
      <w:adjustRightInd w:val="0"/>
      <w:spacing w:before="120" w:after="120" w:line="240" w:lineRule="auto"/>
      <w:jc w:val="both"/>
    </w:pPr>
    <w:rPr>
      <w:rFonts w:cs="Arial"/>
    </w:rPr>
  </w:style>
  <w:style w:type="paragraph" w:styleId="ListBullet">
    <w:name w:val="List Bullet"/>
    <w:basedOn w:val="Normal"/>
    <w:link w:val="ListBulletChar"/>
    <w:uiPriority w:val="99"/>
    <w:semiHidden/>
    <w:unhideWhenUsed/>
    <w:rsid w:val="00090592"/>
    <w:pPr>
      <w:numPr>
        <w:numId w:val="3"/>
      </w:numPr>
      <w:contextualSpacing/>
    </w:pPr>
  </w:style>
  <w:style w:type="character" w:customStyle="1" w:styleId="ListBulletChar">
    <w:name w:val="List Bullet Char"/>
    <w:basedOn w:val="DefaultParagraphFont"/>
    <w:link w:val="ListBullet"/>
    <w:uiPriority w:val="99"/>
    <w:semiHidden/>
    <w:rsid w:val="00090592"/>
    <w:rPr>
      <w:lang w:val="ro-RO"/>
    </w:rPr>
  </w:style>
  <w:style w:type="character" w:customStyle="1" w:styleId="Lista-Char">
    <w:name w:val="Lista - Char"/>
    <w:basedOn w:val="ListBulletChar"/>
    <w:link w:val="Lista-"/>
    <w:rsid w:val="00781B61"/>
    <w:rPr>
      <w:rFonts w:cs="Arial"/>
      <w:lang w:val="ro-RO"/>
    </w:rPr>
  </w:style>
  <w:style w:type="character" w:customStyle="1" w:styleId="listaaChar">
    <w:name w:val="lista a) Char"/>
    <w:basedOn w:val="DefaultParagraphFont"/>
    <w:link w:val="listaa"/>
    <w:rsid w:val="00905771"/>
    <w:rPr>
      <w:rFonts w:cs="Arial"/>
      <w:lang w:val="ro-RO"/>
    </w:rPr>
  </w:style>
  <w:style w:type="paragraph" w:customStyle="1" w:styleId="lista">
    <w:name w:val="lista"/>
    <w:basedOn w:val="ListParagraph"/>
    <w:link w:val="listaChar"/>
    <w:autoRedefine/>
    <w:qFormat/>
    <w:rsid w:val="00BA766F"/>
    <w:pPr>
      <w:spacing w:before="60" w:after="60" w:line="240" w:lineRule="auto"/>
      <w:ind w:left="714" w:hanging="357"/>
      <w:contextualSpacing w:val="0"/>
      <w:jc w:val="both"/>
    </w:pPr>
    <w:rPr>
      <w:rFonts w:cs="Arial"/>
    </w:rPr>
  </w:style>
  <w:style w:type="character" w:customStyle="1" w:styleId="listaChar">
    <w:name w:val="lista Char"/>
    <w:basedOn w:val="DefaultParagraphFont"/>
    <w:link w:val="lista"/>
    <w:rsid w:val="00BA766F"/>
    <w:rPr>
      <w:rFonts w:cs="Arial"/>
      <w:lang w:val="ro-RO"/>
    </w:rPr>
  </w:style>
  <w:style w:type="paragraph" w:customStyle="1" w:styleId="text1">
    <w:name w:val="text1"/>
    <w:basedOn w:val="Normal"/>
    <w:link w:val="text1Char"/>
    <w:autoRedefine/>
    <w:qFormat/>
    <w:rsid w:val="00A56EE0"/>
    <w:pPr>
      <w:widowControl w:val="0"/>
      <w:spacing w:before="120" w:after="60" w:line="240" w:lineRule="auto"/>
      <w:jc w:val="both"/>
      <w:textboxTightWrap w:val="allLines"/>
    </w:pPr>
    <w:rPr>
      <w:rFonts w:cs="Arial"/>
      <w:shd w:val="clear" w:color="auto" w:fill="FFFFFF"/>
    </w:rPr>
  </w:style>
  <w:style w:type="character" w:customStyle="1" w:styleId="text1Char">
    <w:name w:val="text1 Char"/>
    <w:basedOn w:val="DefaultParagraphFont"/>
    <w:link w:val="text1"/>
    <w:rsid w:val="00A56EE0"/>
    <w:rPr>
      <w:rFonts w:cs="Arial"/>
      <w:lang w:val="ro-RO"/>
    </w:rPr>
  </w:style>
  <w:style w:type="paragraph" w:customStyle="1" w:styleId="Titlucapitol0">
    <w:name w:val="Titlu capitol"/>
    <w:basedOn w:val="Title"/>
    <w:link w:val="TitlucapitolChar0"/>
    <w:autoRedefine/>
    <w:qFormat/>
    <w:rsid w:val="00E46454"/>
    <w:pPr>
      <w:spacing w:before="360" w:after="360"/>
    </w:pPr>
    <w:rPr>
      <w:rFonts w:ascii="Arial Narrow" w:hAnsi="Arial Narrow" w:cs="Arial"/>
      <w:b/>
      <w:sz w:val="24"/>
      <w:szCs w:val="24"/>
    </w:rPr>
  </w:style>
  <w:style w:type="character" w:customStyle="1" w:styleId="TitlucapitolChar0">
    <w:name w:val="Titlu capitol Char"/>
    <w:basedOn w:val="TitleChar"/>
    <w:link w:val="Titlucapitol0"/>
    <w:rsid w:val="00E46454"/>
    <w:rPr>
      <w:rFonts w:ascii="Arial Narrow" w:eastAsiaTheme="majorEastAsia" w:hAnsi="Arial Narrow" w:cs="Arial"/>
      <w:b/>
      <w:spacing w:val="-10"/>
      <w:kern w:val="28"/>
      <w:sz w:val="24"/>
      <w:szCs w:val="24"/>
      <w:lang w:val="ro-RO"/>
    </w:rPr>
  </w:style>
  <w:style w:type="character" w:customStyle="1" w:styleId="Heading2Char">
    <w:name w:val="Heading 2 Char"/>
    <w:basedOn w:val="DefaultParagraphFont"/>
    <w:link w:val="Heading2"/>
    <w:rsid w:val="00F532EF"/>
    <w:rPr>
      <w:rFonts w:ascii="Times-Rom" w:eastAsia="Times New Roman" w:hAnsi="Times-Rom" w:cs="Times New Roman"/>
      <w:b/>
      <w:color w:val="FF00FF"/>
      <w:sz w:val="28"/>
      <w:szCs w:val="20"/>
    </w:rPr>
  </w:style>
  <w:style w:type="paragraph" w:styleId="BodyText">
    <w:name w:val="Body Text"/>
    <w:basedOn w:val="Normal"/>
    <w:link w:val="BodyTextChar"/>
    <w:rsid w:val="00F532EF"/>
    <w:pPr>
      <w:widowControl w:val="0"/>
      <w:spacing w:after="0" w:line="240" w:lineRule="auto"/>
      <w:jc w:val="both"/>
    </w:pPr>
    <w:rPr>
      <w:rFonts w:ascii="Times-Rom" w:eastAsia="Times New Roman" w:hAnsi="Times-Rom" w:cs="Times New Roman"/>
      <w:color w:val="FF00FF"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F532EF"/>
    <w:rPr>
      <w:rFonts w:ascii="Times-Rom" w:eastAsia="Times New Roman" w:hAnsi="Times-Rom" w:cs="Times New Roman"/>
      <w:color w:val="FF00FF"/>
      <w:sz w:val="24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81650"/>
    <w:pPr>
      <w:spacing w:after="0" w:line="240" w:lineRule="auto"/>
    </w:pPr>
    <w:rPr>
      <w:rFonts w:eastAsiaTheme="minorEastAsia"/>
      <w:sz w:val="20"/>
      <w:szCs w:val="20"/>
      <w:lang w:val="en-US"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81650"/>
    <w:rPr>
      <w:rFonts w:eastAsiaTheme="minorEastAsia"/>
      <w:sz w:val="20"/>
      <w:szCs w:val="20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E81650"/>
    <w:rPr>
      <w:vertAlign w:val="superscript"/>
    </w:rPr>
  </w:style>
  <w:style w:type="table" w:customStyle="1" w:styleId="GridTable1Light1">
    <w:name w:val="Grid Table 1 Light1"/>
    <w:basedOn w:val="TableNormal"/>
    <w:uiPriority w:val="46"/>
    <w:rsid w:val="003B48A1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9E1B17"/>
    <w:rPr>
      <w:rFonts w:asciiTheme="majorHAnsi" w:eastAsiaTheme="majorEastAsia" w:hAnsiTheme="majorHAnsi" w:cstheme="majorBidi"/>
      <w:b/>
      <w:bCs/>
      <w:color w:val="5B9BD5" w:themeColor="accent1"/>
      <w:lang w:val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72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8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E4A785-432F-4734-BE97-B3ADC0DD04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282</Words>
  <Characters>161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RECTORAT STAFF48</cp:lastModifiedBy>
  <cp:revision>19</cp:revision>
  <cp:lastPrinted>2019-10-01T06:57:00Z</cp:lastPrinted>
  <dcterms:created xsi:type="dcterms:W3CDTF">2019-10-01T17:32:00Z</dcterms:created>
  <dcterms:modified xsi:type="dcterms:W3CDTF">2021-09-03T06:02:00Z</dcterms:modified>
</cp:coreProperties>
</file>